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540090" w14:textId="067FD712" w:rsidR="00F46EC6" w:rsidRDefault="00A26E8B" w:rsidP="00F46EC6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print Planning:</w:t>
      </w:r>
    </w:p>
    <w:p w14:paraId="59DCC140" w14:textId="77777777" w:rsidR="00204C71" w:rsidRDefault="00204C71" w:rsidP="00204C71">
      <w:pPr>
        <w:spacing w:line="480" w:lineRule="auto"/>
        <w:jc w:val="both"/>
        <w:rPr>
          <w:rFonts w:ascii="Arial" w:hAnsi="Arial" w:cs="Arial"/>
          <w:sz w:val="24"/>
          <w:szCs w:val="24"/>
        </w:rPr>
      </w:pPr>
      <w:r w:rsidRPr="00CB7C04">
        <w:rPr>
          <w:rFonts w:ascii="Arial" w:hAnsi="Arial" w:cs="Arial"/>
          <w:sz w:val="24"/>
          <w:szCs w:val="24"/>
        </w:rPr>
        <w:t xml:space="preserve">In the Scrum framework, Sprint planning is an event where our team determines the product backlog items we will be </w:t>
      </w:r>
      <w:r>
        <w:rPr>
          <w:rFonts w:ascii="Arial" w:hAnsi="Arial" w:cs="Arial"/>
          <w:sz w:val="24"/>
          <w:szCs w:val="24"/>
        </w:rPr>
        <w:t>developing</w:t>
      </w:r>
      <w:r w:rsidRPr="00CB7C04">
        <w:rPr>
          <w:rFonts w:ascii="Arial" w:hAnsi="Arial" w:cs="Arial"/>
          <w:sz w:val="24"/>
          <w:szCs w:val="24"/>
        </w:rPr>
        <w:t xml:space="preserve"> on during that sprint and discusses their eventual plan to complete those items in the product backlog.</w:t>
      </w:r>
    </w:p>
    <w:p w14:paraId="32F41BD6" w14:textId="77777777" w:rsidR="00204C71" w:rsidRDefault="00204C71" w:rsidP="00F46EC6">
      <w:pPr>
        <w:rPr>
          <w:rFonts w:ascii="Arial" w:hAnsi="Arial" w:cs="Arial"/>
          <w:b/>
          <w:bCs/>
          <w:sz w:val="24"/>
          <w:szCs w:val="24"/>
        </w:rPr>
      </w:pPr>
      <w:bookmarkStart w:id="0" w:name="_GoBack"/>
      <w:bookmarkEnd w:id="0"/>
    </w:p>
    <w:p w14:paraId="749937B4" w14:textId="47D20142" w:rsidR="00FD6F45" w:rsidRDefault="00FD6F45" w:rsidP="00C6770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tal c</w:t>
      </w:r>
      <w:r w:rsidR="004633AF">
        <w:rPr>
          <w:rFonts w:ascii="Arial" w:hAnsi="Arial" w:cs="Arial"/>
          <w:sz w:val="24"/>
          <w:szCs w:val="24"/>
        </w:rPr>
        <w:t>oursework duration</w:t>
      </w:r>
      <w:r w:rsidR="004633AF">
        <w:rPr>
          <w:rFonts w:ascii="Arial" w:hAnsi="Arial" w:cs="Arial"/>
          <w:sz w:val="24"/>
          <w:szCs w:val="24"/>
        </w:rPr>
        <w:tab/>
      </w:r>
      <w:r w:rsidR="00C6770C">
        <w:rPr>
          <w:rFonts w:ascii="Arial" w:hAnsi="Arial" w:cs="Arial"/>
          <w:sz w:val="24"/>
          <w:szCs w:val="24"/>
        </w:rPr>
        <w:t>: 1 month and 2 weeks</w:t>
      </w:r>
    </w:p>
    <w:p w14:paraId="135DCA3F" w14:textId="562AA6C6" w:rsidR="00C6770C" w:rsidRDefault="00C6770C" w:rsidP="00C6770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</w:t>
      </w:r>
      <w:r w:rsidR="00FD6F45">
        <w:rPr>
          <w:rFonts w:ascii="Arial" w:hAnsi="Arial" w:cs="Arial"/>
          <w:sz w:val="24"/>
          <w:szCs w:val="24"/>
        </w:rPr>
        <w:t>rint duration</w:t>
      </w:r>
      <w:r w:rsidR="00FD6F45">
        <w:rPr>
          <w:rFonts w:ascii="Arial" w:hAnsi="Arial" w:cs="Arial"/>
          <w:sz w:val="24"/>
          <w:szCs w:val="24"/>
        </w:rPr>
        <w:tab/>
      </w:r>
      <w:r w:rsidR="00FD6F45">
        <w:rPr>
          <w:rFonts w:ascii="Arial" w:hAnsi="Arial" w:cs="Arial"/>
          <w:sz w:val="24"/>
          <w:szCs w:val="24"/>
        </w:rPr>
        <w:tab/>
        <w:t>: 5 days = 1 week</w:t>
      </w:r>
    </w:p>
    <w:p w14:paraId="10248697" w14:textId="77777777" w:rsidR="00C6770C" w:rsidRDefault="00C6770C" w:rsidP="00C6770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ing hour (a day)</w:t>
      </w:r>
      <w:r>
        <w:rPr>
          <w:rFonts w:ascii="Arial" w:hAnsi="Arial" w:cs="Arial"/>
          <w:sz w:val="24"/>
          <w:szCs w:val="24"/>
        </w:rPr>
        <w:tab/>
        <w:t>: 8 hours</w:t>
      </w:r>
    </w:p>
    <w:p w14:paraId="24AB0F69" w14:textId="3E2F0036" w:rsidR="004633AF" w:rsidRDefault="004633AF" w:rsidP="004633A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Total sprints</w:t>
      </w:r>
      <w:r>
        <w:rPr>
          <w:rFonts w:ascii="Arial" w:hAnsi="Arial" w:cs="Arial"/>
          <w:sz w:val="24"/>
          <w:szCs w:val="24"/>
        </w:rPr>
        <w:tab/>
        <w:t xml:space="preserve">                      : 6</w:t>
      </w:r>
    </w:p>
    <w:p w14:paraId="3DBD5D24" w14:textId="77777777" w:rsidR="004633AF" w:rsidRDefault="004633AF" w:rsidP="00C6770C">
      <w:pPr>
        <w:rPr>
          <w:rFonts w:ascii="Arial" w:hAnsi="Arial" w:cs="Arial"/>
          <w:sz w:val="24"/>
          <w:szCs w:val="24"/>
        </w:rPr>
      </w:pPr>
    </w:p>
    <w:p w14:paraId="644C0F11" w14:textId="77777777" w:rsidR="00C6770C" w:rsidRDefault="00C6770C" w:rsidP="00C6770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</w:p>
    <w:p w14:paraId="54EAF290" w14:textId="7F62E91A" w:rsidR="00C6770C" w:rsidRPr="009F7C37" w:rsidRDefault="00E81453" w:rsidP="00C6770C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For each</w:t>
      </w:r>
      <w:r w:rsidR="00C6770C" w:rsidRPr="009F7C37">
        <w:rPr>
          <w:rFonts w:ascii="Arial" w:hAnsi="Arial" w:cs="Arial"/>
          <w:b/>
          <w:bCs/>
          <w:sz w:val="28"/>
          <w:szCs w:val="28"/>
        </w:rPr>
        <w:t xml:space="preserve"> sprint:</w:t>
      </w:r>
    </w:p>
    <w:p w14:paraId="54687406" w14:textId="5C05D613" w:rsidR="00C6770C" w:rsidRDefault="001437C5" w:rsidP="00C6770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8*5 = 40 hours, </w:t>
      </w:r>
      <w:r w:rsidR="00E81453">
        <w:rPr>
          <w:rFonts w:ascii="Arial" w:hAnsi="Arial" w:cs="Arial"/>
          <w:sz w:val="24"/>
          <w:szCs w:val="24"/>
        </w:rPr>
        <w:t>every</w:t>
      </w:r>
      <w:r>
        <w:rPr>
          <w:rFonts w:ascii="Arial" w:hAnsi="Arial" w:cs="Arial"/>
          <w:sz w:val="24"/>
          <w:szCs w:val="24"/>
        </w:rPr>
        <w:t xml:space="preserve"> member will work</w:t>
      </w:r>
      <w:r w:rsidR="00C6770C">
        <w:rPr>
          <w:rFonts w:ascii="Arial" w:hAnsi="Arial" w:cs="Arial"/>
          <w:sz w:val="24"/>
          <w:szCs w:val="24"/>
        </w:rPr>
        <w:t xml:space="preserve"> </w:t>
      </w:r>
      <w:r w:rsidR="00E81453">
        <w:rPr>
          <w:rFonts w:ascii="Arial" w:hAnsi="Arial" w:cs="Arial"/>
          <w:sz w:val="24"/>
          <w:szCs w:val="24"/>
        </w:rPr>
        <w:t>in</w:t>
      </w:r>
      <w:r>
        <w:rPr>
          <w:rFonts w:ascii="Arial" w:hAnsi="Arial" w:cs="Arial"/>
          <w:sz w:val="24"/>
          <w:szCs w:val="24"/>
        </w:rPr>
        <w:t xml:space="preserve"> a sprint</w:t>
      </w:r>
    </w:p>
    <w:p w14:paraId="4637F1BB" w14:textId="18DF943D" w:rsidR="00C6770C" w:rsidRDefault="00C6770C" w:rsidP="00C6770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orking hours of all </w:t>
      </w:r>
      <w:r w:rsidR="00784480">
        <w:rPr>
          <w:rFonts w:ascii="Arial" w:hAnsi="Arial" w:cs="Arial"/>
          <w:sz w:val="24"/>
          <w:szCs w:val="24"/>
        </w:rPr>
        <w:t>roles</w:t>
      </w:r>
      <w:r>
        <w:rPr>
          <w:rFonts w:ascii="Arial" w:hAnsi="Arial" w:cs="Arial"/>
          <w:sz w:val="24"/>
          <w:szCs w:val="24"/>
        </w:rPr>
        <w:t xml:space="preserve"> in one sprint = 5*40 = 200 hours</w:t>
      </w:r>
    </w:p>
    <w:p w14:paraId="6B416DD2" w14:textId="22963245" w:rsidR="00C6770C" w:rsidRDefault="00784480" w:rsidP="00C6770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Total group work working time</w:t>
      </w:r>
      <w:r w:rsidR="00C6770C">
        <w:rPr>
          <w:rFonts w:ascii="Arial" w:hAnsi="Arial" w:cs="Arial"/>
          <w:sz w:val="24"/>
          <w:szCs w:val="24"/>
        </w:rPr>
        <w:t xml:space="preserve"> = 200*6 = 1200 hours</w:t>
      </w:r>
    </w:p>
    <w:p w14:paraId="481EF7CA" w14:textId="77777777" w:rsidR="00C6770C" w:rsidRDefault="00C6770C" w:rsidP="00C6770C">
      <w:pPr>
        <w:rPr>
          <w:rFonts w:ascii="Arial" w:hAnsi="Arial" w:cs="Arial"/>
          <w:sz w:val="24"/>
          <w:szCs w:val="24"/>
        </w:rPr>
      </w:pPr>
    </w:p>
    <w:p w14:paraId="6714ECCD" w14:textId="1176D1ED" w:rsidR="00C6770C" w:rsidRDefault="00784480" w:rsidP="00C6770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ing hours for a</w:t>
      </w:r>
      <w:r w:rsidR="00C6770C">
        <w:rPr>
          <w:rFonts w:ascii="Arial" w:hAnsi="Arial" w:cs="Arial"/>
          <w:sz w:val="24"/>
          <w:szCs w:val="24"/>
        </w:rPr>
        <w:t xml:space="preserve"> member</w:t>
      </w:r>
      <w:r>
        <w:rPr>
          <w:rFonts w:ascii="Arial" w:hAnsi="Arial" w:cs="Arial"/>
          <w:sz w:val="24"/>
          <w:szCs w:val="24"/>
        </w:rPr>
        <w:t xml:space="preserve"> in a sprint</w:t>
      </w:r>
      <w:r w:rsidR="00C6770C">
        <w:rPr>
          <w:rFonts w:ascii="Arial" w:hAnsi="Arial" w:cs="Arial"/>
          <w:sz w:val="24"/>
          <w:szCs w:val="24"/>
        </w:rPr>
        <w:t xml:space="preserve"> = 6*5 = 30 hours</w:t>
      </w:r>
    </w:p>
    <w:p w14:paraId="28CD6E4F" w14:textId="777552C0" w:rsidR="00C6770C" w:rsidRDefault="00784480" w:rsidP="00C6770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ual working hours of all members </w:t>
      </w:r>
      <w:r w:rsidR="00C6770C">
        <w:rPr>
          <w:rFonts w:ascii="Arial" w:hAnsi="Arial" w:cs="Arial"/>
          <w:sz w:val="24"/>
          <w:szCs w:val="24"/>
        </w:rPr>
        <w:t>in one sprint = 5*30 = 150 hours</w:t>
      </w:r>
    </w:p>
    <w:p w14:paraId="4966523E" w14:textId="00FAB1FE" w:rsidR="00C6770C" w:rsidRDefault="00C6770C" w:rsidP="00C6770C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ctual total working hours in </w:t>
      </w:r>
      <w:r w:rsidR="00784480">
        <w:rPr>
          <w:rFonts w:ascii="Arial" w:hAnsi="Arial" w:cs="Arial"/>
          <w:sz w:val="24"/>
          <w:szCs w:val="24"/>
        </w:rPr>
        <w:t>total coursework</w:t>
      </w:r>
      <w:r>
        <w:rPr>
          <w:rFonts w:ascii="Arial" w:hAnsi="Arial" w:cs="Arial"/>
          <w:sz w:val="24"/>
          <w:szCs w:val="24"/>
        </w:rPr>
        <w:t xml:space="preserve"> = 150*6 = 900 hou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95"/>
        <w:gridCol w:w="950"/>
        <w:gridCol w:w="1698"/>
        <w:gridCol w:w="1608"/>
        <w:gridCol w:w="1348"/>
        <w:gridCol w:w="1251"/>
      </w:tblGrid>
      <w:tr w:rsidR="00C254FB" w14:paraId="09EA4770" w14:textId="77777777" w:rsidTr="00C254FB">
        <w:trPr>
          <w:trHeight w:val="440"/>
        </w:trPr>
        <w:tc>
          <w:tcPr>
            <w:tcW w:w="2495" w:type="dxa"/>
          </w:tcPr>
          <w:p w14:paraId="72FC72D7" w14:textId="48195550" w:rsidR="00C254FB" w:rsidRDefault="00C254FB" w:rsidP="00C254FB">
            <w:pPr>
              <w:rPr>
                <w:rFonts w:ascii="Arial" w:hAnsi="Arial" w:cs="Arial"/>
                <w:sz w:val="24"/>
                <w:szCs w:val="24"/>
              </w:rPr>
            </w:pPr>
            <w:r w:rsidRPr="008C27FD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Tas</w:t>
            </w:r>
            <w:r w:rsidRPr="00D52658">
              <w:rPr>
                <w:rFonts w:ascii="Arial" w:hAnsi="Arial" w:cs="Arial"/>
                <w:b/>
                <w:bCs/>
                <w:sz w:val="24"/>
                <w:szCs w:val="24"/>
              </w:rPr>
              <w:t>k</w:t>
            </w:r>
            <w:r w:rsidRPr="008C27FD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 xml:space="preserve"> Name</w:t>
            </w:r>
          </w:p>
        </w:tc>
        <w:tc>
          <w:tcPr>
            <w:tcW w:w="950" w:type="dxa"/>
          </w:tcPr>
          <w:p w14:paraId="59CEA860" w14:textId="0EEAC47E" w:rsidR="00C254FB" w:rsidRDefault="00C254FB" w:rsidP="00C254FB">
            <w:pPr>
              <w:rPr>
                <w:rFonts w:ascii="Arial" w:hAnsi="Arial" w:cs="Arial"/>
                <w:sz w:val="24"/>
                <w:szCs w:val="24"/>
              </w:rPr>
            </w:pPr>
            <w:r w:rsidRPr="008C27FD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Story Points</w:t>
            </w:r>
          </w:p>
        </w:tc>
        <w:tc>
          <w:tcPr>
            <w:tcW w:w="1698" w:type="dxa"/>
          </w:tcPr>
          <w:p w14:paraId="681E57E5" w14:textId="5F80D4DD" w:rsidR="00C254FB" w:rsidRDefault="00C254FB" w:rsidP="00C254FB">
            <w:pPr>
              <w:rPr>
                <w:rFonts w:ascii="Arial" w:hAnsi="Arial" w:cs="Arial"/>
                <w:sz w:val="24"/>
                <w:szCs w:val="24"/>
              </w:rPr>
            </w:pPr>
            <w:r w:rsidRPr="008C27FD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Start date</w:t>
            </w:r>
          </w:p>
        </w:tc>
        <w:tc>
          <w:tcPr>
            <w:tcW w:w="1608" w:type="dxa"/>
          </w:tcPr>
          <w:p w14:paraId="6F1ED10B" w14:textId="6C72F9E0" w:rsidR="00C254FB" w:rsidRDefault="00C254FB" w:rsidP="00C254FB">
            <w:pPr>
              <w:rPr>
                <w:rFonts w:ascii="Arial" w:hAnsi="Arial" w:cs="Arial"/>
                <w:sz w:val="24"/>
                <w:szCs w:val="24"/>
              </w:rPr>
            </w:pPr>
            <w:r w:rsidRPr="008C27FD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End date</w:t>
            </w:r>
          </w:p>
        </w:tc>
        <w:tc>
          <w:tcPr>
            <w:tcW w:w="1348" w:type="dxa"/>
          </w:tcPr>
          <w:p w14:paraId="0C467F92" w14:textId="11E8ED2E" w:rsidR="00C254FB" w:rsidRDefault="00C254FB" w:rsidP="00C254FB">
            <w:pPr>
              <w:rPr>
                <w:rFonts w:ascii="Arial" w:hAnsi="Arial" w:cs="Arial"/>
                <w:sz w:val="24"/>
                <w:szCs w:val="24"/>
              </w:rPr>
            </w:pPr>
            <w:r w:rsidRPr="008C27FD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Duration</w:t>
            </w:r>
          </w:p>
        </w:tc>
        <w:tc>
          <w:tcPr>
            <w:tcW w:w="1251" w:type="dxa"/>
          </w:tcPr>
          <w:p w14:paraId="0798BF29" w14:textId="2FDFB948" w:rsidR="00C254FB" w:rsidRDefault="00C254FB" w:rsidP="00C254FB">
            <w:pPr>
              <w:rPr>
                <w:rFonts w:ascii="Arial" w:hAnsi="Arial" w:cs="Arial"/>
                <w:sz w:val="24"/>
                <w:szCs w:val="24"/>
              </w:rPr>
            </w:pPr>
            <w:r w:rsidRPr="008C27FD">
              <w:rPr>
                <w:rFonts w:ascii="Arial" w:hAnsi="Arial" w:cs="Arial"/>
                <w:b/>
                <w:bCs/>
                <w:i/>
                <w:iCs/>
                <w:sz w:val="24"/>
                <w:szCs w:val="24"/>
              </w:rPr>
              <w:t>Status</w:t>
            </w:r>
          </w:p>
        </w:tc>
      </w:tr>
      <w:tr w:rsidR="00C254FB" w14:paraId="77A3A07C" w14:textId="77777777" w:rsidTr="00C254FB">
        <w:trPr>
          <w:trHeight w:val="431"/>
        </w:trPr>
        <w:tc>
          <w:tcPr>
            <w:tcW w:w="2495" w:type="dxa"/>
          </w:tcPr>
          <w:p w14:paraId="7BC3485C" w14:textId="451549CD" w:rsidR="00C254FB" w:rsidRDefault="00C254FB" w:rsidP="00C254FB">
            <w:pPr>
              <w:rPr>
                <w:rFonts w:ascii="Arial" w:hAnsi="Arial" w:cs="Arial"/>
                <w:sz w:val="24"/>
                <w:szCs w:val="24"/>
              </w:rPr>
            </w:pPr>
            <w:r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Sprint</w:t>
            </w:r>
            <w:r w:rsidR="00AC2381">
              <w:rPr>
                <w:rFonts w:ascii="Arial" w:hAnsi="Arial" w:cs="Arial"/>
                <w:b/>
                <w:bCs/>
                <w:sz w:val="24"/>
                <w:szCs w:val="24"/>
              </w:rPr>
              <w:t>-</w:t>
            </w:r>
            <w:r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950" w:type="dxa"/>
          </w:tcPr>
          <w:p w14:paraId="0DBBE5DD" w14:textId="22A2701A" w:rsidR="00C254FB" w:rsidRDefault="00007F9F" w:rsidP="00C254F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1698" w:type="dxa"/>
          </w:tcPr>
          <w:p w14:paraId="7C6E0D3F" w14:textId="54AFC510" w:rsidR="00C254FB" w:rsidRDefault="00C254FB" w:rsidP="00C254FB">
            <w:pPr>
              <w:rPr>
                <w:rFonts w:ascii="Arial" w:hAnsi="Arial" w:cs="Arial"/>
                <w:sz w:val="24"/>
                <w:szCs w:val="24"/>
              </w:rPr>
            </w:pPr>
            <w:r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19.09.2020</w:t>
            </w:r>
          </w:p>
        </w:tc>
        <w:tc>
          <w:tcPr>
            <w:tcW w:w="1608" w:type="dxa"/>
          </w:tcPr>
          <w:p w14:paraId="24FF3268" w14:textId="7627DB10" w:rsidR="00C254FB" w:rsidRDefault="00C254FB" w:rsidP="00C254FB">
            <w:pPr>
              <w:rPr>
                <w:rFonts w:ascii="Arial" w:hAnsi="Arial" w:cs="Arial"/>
                <w:sz w:val="24"/>
                <w:szCs w:val="24"/>
              </w:rPr>
            </w:pPr>
            <w:r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25.09.2020</w:t>
            </w:r>
          </w:p>
        </w:tc>
        <w:tc>
          <w:tcPr>
            <w:tcW w:w="1348" w:type="dxa"/>
          </w:tcPr>
          <w:p w14:paraId="6D3D97D2" w14:textId="720BF65C" w:rsidR="00C254FB" w:rsidRDefault="00C254FB" w:rsidP="00C254FB">
            <w:pPr>
              <w:rPr>
                <w:rFonts w:ascii="Arial" w:hAnsi="Arial" w:cs="Arial"/>
                <w:sz w:val="24"/>
                <w:szCs w:val="24"/>
              </w:rPr>
            </w:pPr>
            <w:r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7 days</w:t>
            </w:r>
          </w:p>
        </w:tc>
        <w:tc>
          <w:tcPr>
            <w:tcW w:w="1251" w:type="dxa"/>
          </w:tcPr>
          <w:p w14:paraId="6EF63D89" w14:textId="726F06CC" w:rsidR="00C254FB" w:rsidRDefault="00FA3BA2" w:rsidP="00C254F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lete</w:t>
            </w:r>
          </w:p>
        </w:tc>
      </w:tr>
      <w:tr w:rsidR="00FA3BA2" w14:paraId="4D7CF0CF" w14:textId="77777777" w:rsidTr="00C254FB">
        <w:trPr>
          <w:trHeight w:val="440"/>
        </w:trPr>
        <w:tc>
          <w:tcPr>
            <w:tcW w:w="2495" w:type="dxa"/>
          </w:tcPr>
          <w:p w14:paraId="5B50AEA7" w14:textId="634F3E41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tup SharePoint</w:t>
            </w:r>
          </w:p>
        </w:tc>
        <w:tc>
          <w:tcPr>
            <w:tcW w:w="950" w:type="dxa"/>
          </w:tcPr>
          <w:p w14:paraId="41493561" w14:textId="3953CCFC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1698" w:type="dxa"/>
          </w:tcPr>
          <w:p w14:paraId="3091959E" w14:textId="77777777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08" w:type="dxa"/>
          </w:tcPr>
          <w:p w14:paraId="5C259DE5" w14:textId="77777777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48" w:type="dxa"/>
          </w:tcPr>
          <w:p w14:paraId="2A274FAE" w14:textId="0B7805CE" w:rsidR="00FA3BA2" w:rsidRDefault="00426F0F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251" w:type="dxa"/>
          </w:tcPr>
          <w:p w14:paraId="412898DB" w14:textId="042519AF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 w:rsidRPr="0073481C">
              <w:rPr>
                <w:rFonts w:ascii="Arial" w:hAnsi="Arial" w:cs="Arial"/>
                <w:sz w:val="24"/>
                <w:szCs w:val="24"/>
              </w:rPr>
              <w:t>Complete</w:t>
            </w:r>
          </w:p>
        </w:tc>
      </w:tr>
      <w:tr w:rsidR="00FA3BA2" w14:paraId="20E0EBAA" w14:textId="77777777" w:rsidTr="00C254FB">
        <w:trPr>
          <w:trHeight w:val="440"/>
        </w:trPr>
        <w:tc>
          <w:tcPr>
            <w:tcW w:w="2495" w:type="dxa"/>
          </w:tcPr>
          <w:p w14:paraId="4D2F1A94" w14:textId="012DE041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Home page </w:t>
            </w:r>
          </w:p>
        </w:tc>
        <w:tc>
          <w:tcPr>
            <w:tcW w:w="950" w:type="dxa"/>
          </w:tcPr>
          <w:p w14:paraId="231B7064" w14:textId="3F36EDF6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1698" w:type="dxa"/>
          </w:tcPr>
          <w:p w14:paraId="6EB370E3" w14:textId="77777777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08" w:type="dxa"/>
          </w:tcPr>
          <w:p w14:paraId="74FE9605" w14:textId="77777777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48" w:type="dxa"/>
          </w:tcPr>
          <w:p w14:paraId="65CE2AD6" w14:textId="16835D05" w:rsidR="00FA3BA2" w:rsidRDefault="00426F0F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251" w:type="dxa"/>
          </w:tcPr>
          <w:p w14:paraId="314E38AC" w14:textId="1E570E91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 w:rsidRPr="0073481C">
              <w:rPr>
                <w:rFonts w:ascii="Arial" w:hAnsi="Arial" w:cs="Arial"/>
                <w:sz w:val="24"/>
                <w:szCs w:val="24"/>
              </w:rPr>
              <w:t>Complete</w:t>
            </w:r>
          </w:p>
        </w:tc>
      </w:tr>
      <w:tr w:rsidR="00FA3BA2" w14:paraId="602D0135" w14:textId="77777777" w:rsidTr="00C254FB">
        <w:trPr>
          <w:trHeight w:val="449"/>
        </w:trPr>
        <w:tc>
          <w:tcPr>
            <w:tcW w:w="2495" w:type="dxa"/>
          </w:tcPr>
          <w:p w14:paraId="6FBD8FAD" w14:textId="5CB88F4B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Sprint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-2</w:t>
            </w:r>
          </w:p>
        </w:tc>
        <w:tc>
          <w:tcPr>
            <w:tcW w:w="950" w:type="dxa"/>
          </w:tcPr>
          <w:p w14:paraId="563DE585" w14:textId="193A26C8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698" w:type="dxa"/>
          </w:tcPr>
          <w:p w14:paraId="1F9AFAF5" w14:textId="2F3880DB" w:rsidR="00FA3BA2" w:rsidRDefault="00104B5B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6</w:t>
            </w:r>
            <w:r w:rsidR="00FA3BA2"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.09.2020</w:t>
            </w:r>
          </w:p>
        </w:tc>
        <w:tc>
          <w:tcPr>
            <w:tcW w:w="1608" w:type="dxa"/>
          </w:tcPr>
          <w:p w14:paraId="179A421A" w14:textId="46A90B10" w:rsidR="00FA3BA2" w:rsidRDefault="00104B5B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2.10</w:t>
            </w:r>
            <w:r w:rsidR="00FA3BA2"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.2020</w:t>
            </w:r>
          </w:p>
        </w:tc>
        <w:tc>
          <w:tcPr>
            <w:tcW w:w="1348" w:type="dxa"/>
          </w:tcPr>
          <w:p w14:paraId="13E6A2A9" w14:textId="1279CA9A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7 days</w:t>
            </w:r>
          </w:p>
        </w:tc>
        <w:tc>
          <w:tcPr>
            <w:tcW w:w="1251" w:type="dxa"/>
          </w:tcPr>
          <w:p w14:paraId="11FADE40" w14:textId="0CD688CD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 w:rsidRPr="0073481C">
              <w:rPr>
                <w:rFonts w:ascii="Arial" w:hAnsi="Arial" w:cs="Arial"/>
                <w:sz w:val="24"/>
                <w:szCs w:val="24"/>
              </w:rPr>
              <w:t>Complete</w:t>
            </w:r>
          </w:p>
        </w:tc>
      </w:tr>
      <w:tr w:rsidR="00FA3BA2" w14:paraId="4461EDD2" w14:textId="77777777" w:rsidTr="00C254FB">
        <w:trPr>
          <w:trHeight w:val="431"/>
        </w:trPr>
        <w:tc>
          <w:tcPr>
            <w:tcW w:w="2495" w:type="dxa"/>
          </w:tcPr>
          <w:p w14:paraId="399444CB" w14:textId="4BCC5F3E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course details Page</w:t>
            </w:r>
          </w:p>
        </w:tc>
        <w:tc>
          <w:tcPr>
            <w:tcW w:w="950" w:type="dxa"/>
          </w:tcPr>
          <w:p w14:paraId="081FE0DD" w14:textId="693FD473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1698" w:type="dxa"/>
          </w:tcPr>
          <w:p w14:paraId="4A022BD7" w14:textId="77777777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08" w:type="dxa"/>
          </w:tcPr>
          <w:p w14:paraId="5058C1BA" w14:textId="77777777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48" w:type="dxa"/>
          </w:tcPr>
          <w:p w14:paraId="780CE89D" w14:textId="48945099" w:rsidR="00FA3BA2" w:rsidRDefault="00426F0F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1251" w:type="dxa"/>
          </w:tcPr>
          <w:p w14:paraId="2244CC64" w14:textId="1D4AD5D3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 w:rsidRPr="0073481C">
              <w:rPr>
                <w:rFonts w:ascii="Arial" w:hAnsi="Arial" w:cs="Arial"/>
                <w:sz w:val="24"/>
                <w:szCs w:val="24"/>
              </w:rPr>
              <w:t>Complete</w:t>
            </w:r>
          </w:p>
        </w:tc>
      </w:tr>
      <w:tr w:rsidR="00FA3BA2" w14:paraId="2908F15A" w14:textId="77777777" w:rsidTr="00C254FB">
        <w:trPr>
          <w:trHeight w:val="413"/>
        </w:trPr>
        <w:tc>
          <w:tcPr>
            <w:tcW w:w="2495" w:type="dxa"/>
          </w:tcPr>
          <w:p w14:paraId="3D458C1A" w14:textId="4933B772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Sprint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-3</w:t>
            </w:r>
          </w:p>
        </w:tc>
        <w:tc>
          <w:tcPr>
            <w:tcW w:w="950" w:type="dxa"/>
          </w:tcPr>
          <w:p w14:paraId="301C8841" w14:textId="68798603" w:rsidR="00FA3BA2" w:rsidRDefault="00E81453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1698" w:type="dxa"/>
          </w:tcPr>
          <w:p w14:paraId="51A3F20A" w14:textId="17F1418D" w:rsidR="00FA3BA2" w:rsidRDefault="00104B5B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3</w:t>
            </w:r>
            <w:r w:rsidR="00FA3BA2"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.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10</w:t>
            </w:r>
            <w:r w:rsidR="00FA3BA2"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.2020</w:t>
            </w:r>
          </w:p>
        </w:tc>
        <w:tc>
          <w:tcPr>
            <w:tcW w:w="1608" w:type="dxa"/>
          </w:tcPr>
          <w:p w14:paraId="19894DF7" w14:textId="1B666B02" w:rsidR="00FA3BA2" w:rsidRDefault="00104B5B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09.10</w:t>
            </w:r>
            <w:r w:rsidR="00FA3BA2"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.2020</w:t>
            </w:r>
          </w:p>
        </w:tc>
        <w:tc>
          <w:tcPr>
            <w:tcW w:w="1348" w:type="dxa"/>
          </w:tcPr>
          <w:p w14:paraId="4380B886" w14:textId="024478C3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7 days</w:t>
            </w:r>
          </w:p>
        </w:tc>
        <w:tc>
          <w:tcPr>
            <w:tcW w:w="1251" w:type="dxa"/>
          </w:tcPr>
          <w:p w14:paraId="3C33C492" w14:textId="5AF9BFB7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 w:rsidRPr="0073481C">
              <w:rPr>
                <w:rFonts w:ascii="Arial" w:hAnsi="Arial" w:cs="Arial"/>
                <w:sz w:val="24"/>
                <w:szCs w:val="24"/>
              </w:rPr>
              <w:t>Complete</w:t>
            </w:r>
          </w:p>
        </w:tc>
      </w:tr>
      <w:tr w:rsidR="00FA3BA2" w14:paraId="38ACB7F6" w14:textId="77777777" w:rsidTr="00C254FB">
        <w:trPr>
          <w:trHeight w:val="413"/>
        </w:trPr>
        <w:tc>
          <w:tcPr>
            <w:tcW w:w="2495" w:type="dxa"/>
          </w:tcPr>
          <w:p w14:paraId="2E561C90" w14:textId="507A4BE5" w:rsidR="00FA3BA2" w:rsidRPr="00FC424F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 w:rsidRPr="00FC424F">
              <w:rPr>
                <w:rFonts w:ascii="Arial" w:hAnsi="Arial" w:cs="Arial"/>
                <w:sz w:val="24"/>
                <w:szCs w:val="24"/>
              </w:rPr>
              <w:t>Enquiry page</w:t>
            </w:r>
          </w:p>
        </w:tc>
        <w:tc>
          <w:tcPr>
            <w:tcW w:w="950" w:type="dxa"/>
          </w:tcPr>
          <w:p w14:paraId="38928F10" w14:textId="264598DA" w:rsidR="00FA3BA2" w:rsidRPr="00FC424F" w:rsidRDefault="00E81453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1698" w:type="dxa"/>
          </w:tcPr>
          <w:p w14:paraId="69872EFA" w14:textId="77777777" w:rsidR="00FA3BA2" w:rsidRPr="00FC424F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08" w:type="dxa"/>
          </w:tcPr>
          <w:p w14:paraId="022228AE" w14:textId="77777777" w:rsidR="00FA3BA2" w:rsidRPr="00FC424F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48" w:type="dxa"/>
          </w:tcPr>
          <w:p w14:paraId="737F585A" w14:textId="40BFB200" w:rsidR="00FA3BA2" w:rsidRPr="00FC424F" w:rsidRDefault="00426F0F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1251" w:type="dxa"/>
          </w:tcPr>
          <w:p w14:paraId="776D56ED" w14:textId="3A3CB4EF" w:rsidR="00FA3BA2" w:rsidRPr="00FC424F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 w:rsidRPr="0073481C">
              <w:rPr>
                <w:rFonts w:ascii="Arial" w:hAnsi="Arial" w:cs="Arial"/>
                <w:sz w:val="24"/>
                <w:szCs w:val="24"/>
              </w:rPr>
              <w:t>Complete</w:t>
            </w:r>
          </w:p>
        </w:tc>
      </w:tr>
      <w:tr w:rsidR="00FA3BA2" w14:paraId="6004893C" w14:textId="77777777" w:rsidTr="00C254FB">
        <w:trPr>
          <w:trHeight w:val="413"/>
        </w:trPr>
        <w:tc>
          <w:tcPr>
            <w:tcW w:w="2495" w:type="dxa"/>
          </w:tcPr>
          <w:p w14:paraId="1D78670F" w14:textId="603B712F" w:rsidR="00FA3BA2" w:rsidRPr="00A12E1B" w:rsidRDefault="00FA3BA2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12E1B">
              <w:rPr>
                <w:rFonts w:ascii="Arial" w:hAnsi="Arial" w:cs="Arial"/>
                <w:b/>
                <w:bCs/>
                <w:sz w:val="24"/>
                <w:szCs w:val="24"/>
              </w:rPr>
              <w:lastRenderedPageBreak/>
              <w:t>Sprint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-4</w:t>
            </w:r>
          </w:p>
        </w:tc>
        <w:tc>
          <w:tcPr>
            <w:tcW w:w="950" w:type="dxa"/>
          </w:tcPr>
          <w:p w14:paraId="2F166D49" w14:textId="792BF7D9" w:rsidR="00FA3BA2" w:rsidRPr="00A12E1B" w:rsidRDefault="00FA3BA2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2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698" w:type="dxa"/>
          </w:tcPr>
          <w:p w14:paraId="0A6B6443" w14:textId="0E4277CE" w:rsidR="00FA3BA2" w:rsidRPr="00A12E1B" w:rsidRDefault="00104B5B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0.10</w:t>
            </w:r>
            <w:r w:rsidR="00FA3BA2"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.2020</w:t>
            </w:r>
          </w:p>
        </w:tc>
        <w:tc>
          <w:tcPr>
            <w:tcW w:w="1608" w:type="dxa"/>
          </w:tcPr>
          <w:p w14:paraId="54F2108A" w14:textId="31F991D3" w:rsidR="00FA3BA2" w:rsidRPr="00A12E1B" w:rsidRDefault="00104B5B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6.10</w:t>
            </w:r>
            <w:r w:rsidR="00FA3BA2"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.2020</w:t>
            </w:r>
          </w:p>
        </w:tc>
        <w:tc>
          <w:tcPr>
            <w:tcW w:w="1348" w:type="dxa"/>
          </w:tcPr>
          <w:p w14:paraId="657172CB" w14:textId="1500B0F5" w:rsidR="00FA3BA2" w:rsidRPr="00A12E1B" w:rsidRDefault="00FA3BA2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7 days</w:t>
            </w:r>
          </w:p>
        </w:tc>
        <w:tc>
          <w:tcPr>
            <w:tcW w:w="1251" w:type="dxa"/>
          </w:tcPr>
          <w:p w14:paraId="4C4DCED4" w14:textId="45F60C6A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 w:rsidRPr="0073481C">
              <w:rPr>
                <w:rFonts w:ascii="Arial" w:hAnsi="Arial" w:cs="Arial"/>
                <w:sz w:val="24"/>
                <w:szCs w:val="24"/>
              </w:rPr>
              <w:t>Complete</w:t>
            </w:r>
          </w:p>
        </w:tc>
      </w:tr>
      <w:tr w:rsidR="00FA3BA2" w14:paraId="4518FC98" w14:textId="77777777" w:rsidTr="00C254FB">
        <w:trPr>
          <w:trHeight w:val="413"/>
        </w:trPr>
        <w:tc>
          <w:tcPr>
            <w:tcW w:w="2495" w:type="dxa"/>
          </w:tcPr>
          <w:p w14:paraId="2D829400" w14:textId="083ECABF" w:rsidR="00FA3BA2" w:rsidRPr="00A12E1B" w:rsidRDefault="00FA3BA2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color w:val="000000" w:themeColor="text1"/>
                <w:sz w:val="24"/>
                <w:szCs w:val="24"/>
              </w:rPr>
              <w:t>Student r</w:t>
            </w:r>
            <w:r w:rsidRPr="00F869A0">
              <w:rPr>
                <w:rFonts w:ascii="Arial" w:hAnsi="Arial" w:cs="Arial"/>
                <w:color w:val="000000" w:themeColor="text1"/>
                <w:sz w:val="24"/>
                <w:szCs w:val="24"/>
              </w:rPr>
              <w:t>esearch</w:t>
            </w:r>
          </w:p>
        </w:tc>
        <w:tc>
          <w:tcPr>
            <w:tcW w:w="950" w:type="dxa"/>
          </w:tcPr>
          <w:p w14:paraId="05748BC9" w14:textId="1EED62BE" w:rsidR="00FA3BA2" w:rsidRPr="00A12E1B" w:rsidRDefault="00FA3BA2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1698" w:type="dxa"/>
          </w:tcPr>
          <w:p w14:paraId="632351F1" w14:textId="77777777" w:rsidR="00FA3BA2" w:rsidRPr="00A12E1B" w:rsidRDefault="00FA3BA2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608" w:type="dxa"/>
          </w:tcPr>
          <w:p w14:paraId="5D0B8608" w14:textId="77777777" w:rsidR="00FA3BA2" w:rsidRPr="00A12E1B" w:rsidRDefault="00FA3BA2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348" w:type="dxa"/>
          </w:tcPr>
          <w:p w14:paraId="1E21C7EF" w14:textId="43C6E804" w:rsidR="00FA3BA2" w:rsidRPr="00426F0F" w:rsidRDefault="00426F0F" w:rsidP="00FA3BA2">
            <w:pPr>
              <w:rPr>
                <w:rFonts w:ascii="Arial" w:hAnsi="Arial" w:cs="Arial"/>
                <w:sz w:val="24"/>
                <w:szCs w:val="24"/>
              </w:rPr>
            </w:pPr>
            <w:r w:rsidRPr="00426F0F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1251" w:type="dxa"/>
          </w:tcPr>
          <w:p w14:paraId="10FFEC4D" w14:textId="0B472550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 w:rsidRPr="0073481C">
              <w:rPr>
                <w:rFonts w:ascii="Arial" w:hAnsi="Arial" w:cs="Arial"/>
                <w:sz w:val="24"/>
                <w:szCs w:val="24"/>
              </w:rPr>
              <w:t>Complete</w:t>
            </w:r>
          </w:p>
        </w:tc>
      </w:tr>
      <w:tr w:rsidR="00FA3BA2" w14:paraId="4CD71D03" w14:textId="77777777" w:rsidTr="00C254FB">
        <w:trPr>
          <w:trHeight w:val="413"/>
        </w:trPr>
        <w:tc>
          <w:tcPr>
            <w:tcW w:w="2495" w:type="dxa"/>
          </w:tcPr>
          <w:p w14:paraId="35A22004" w14:textId="254C1054" w:rsidR="00FA3BA2" w:rsidRPr="00A12E1B" w:rsidRDefault="00FA3BA2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Sprint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-5</w:t>
            </w:r>
          </w:p>
        </w:tc>
        <w:tc>
          <w:tcPr>
            <w:tcW w:w="950" w:type="dxa"/>
          </w:tcPr>
          <w:p w14:paraId="27B31000" w14:textId="5447A233" w:rsidR="00FA3BA2" w:rsidRPr="00A12E1B" w:rsidRDefault="00FA3BA2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1</w:t>
            </w:r>
          </w:p>
        </w:tc>
        <w:tc>
          <w:tcPr>
            <w:tcW w:w="1698" w:type="dxa"/>
          </w:tcPr>
          <w:p w14:paraId="1B798713" w14:textId="61A370AA" w:rsidR="00FA3BA2" w:rsidRPr="00A12E1B" w:rsidRDefault="00104B5B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7.10</w:t>
            </w:r>
            <w:r w:rsidR="00FA3BA2"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.2020</w:t>
            </w:r>
          </w:p>
        </w:tc>
        <w:tc>
          <w:tcPr>
            <w:tcW w:w="1608" w:type="dxa"/>
          </w:tcPr>
          <w:p w14:paraId="203FAAC9" w14:textId="3DC41F37" w:rsidR="00FA3BA2" w:rsidRPr="00A12E1B" w:rsidRDefault="00104B5B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3.10</w:t>
            </w:r>
            <w:r w:rsidR="00FA3BA2"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.2020</w:t>
            </w:r>
          </w:p>
        </w:tc>
        <w:tc>
          <w:tcPr>
            <w:tcW w:w="1348" w:type="dxa"/>
          </w:tcPr>
          <w:p w14:paraId="4587B46A" w14:textId="2875A09F" w:rsidR="00FA3BA2" w:rsidRPr="00A12E1B" w:rsidRDefault="00FA3BA2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7 days</w:t>
            </w:r>
          </w:p>
        </w:tc>
        <w:tc>
          <w:tcPr>
            <w:tcW w:w="1251" w:type="dxa"/>
          </w:tcPr>
          <w:p w14:paraId="022126B8" w14:textId="436F29A1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 w:rsidRPr="0073481C">
              <w:rPr>
                <w:rFonts w:ascii="Arial" w:hAnsi="Arial" w:cs="Arial"/>
                <w:sz w:val="24"/>
                <w:szCs w:val="24"/>
              </w:rPr>
              <w:t>Complete</w:t>
            </w:r>
          </w:p>
        </w:tc>
      </w:tr>
      <w:tr w:rsidR="00FA3BA2" w14:paraId="56D035BA" w14:textId="77777777" w:rsidTr="00C254FB">
        <w:trPr>
          <w:trHeight w:val="413"/>
        </w:trPr>
        <w:tc>
          <w:tcPr>
            <w:tcW w:w="2495" w:type="dxa"/>
          </w:tcPr>
          <w:p w14:paraId="04239146" w14:textId="5248B1D0" w:rsidR="00FA3BA2" w:rsidRPr="00550BA8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ews post</w:t>
            </w:r>
          </w:p>
        </w:tc>
        <w:tc>
          <w:tcPr>
            <w:tcW w:w="950" w:type="dxa"/>
          </w:tcPr>
          <w:p w14:paraId="6388EC5D" w14:textId="1F90C467" w:rsidR="00FA3BA2" w:rsidRPr="00550BA8" w:rsidRDefault="004A44B2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1698" w:type="dxa"/>
          </w:tcPr>
          <w:p w14:paraId="16E0A5FF" w14:textId="1546A586" w:rsidR="00FA3BA2" w:rsidRPr="00550BA8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08" w:type="dxa"/>
          </w:tcPr>
          <w:p w14:paraId="434CE4EE" w14:textId="77777777" w:rsidR="00FA3BA2" w:rsidRPr="00550BA8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48" w:type="dxa"/>
          </w:tcPr>
          <w:p w14:paraId="77F74843" w14:textId="14DB04AD" w:rsidR="00FA3BA2" w:rsidRPr="00550BA8" w:rsidRDefault="00426F0F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251" w:type="dxa"/>
          </w:tcPr>
          <w:p w14:paraId="649C2F51" w14:textId="1A9CEED7" w:rsidR="00FA3BA2" w:rsidRPr="00550BA8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 w:rsidRPr="0073481C">
              <w:rPr>
                <w:rFonts w:ascii="Arial" w:hAnsi="Arial" w:cs="Arial"/>
                <w:sz w:val="24"/>
                <w:szCs w:val="24"/>
              </w:rPr>
              <w:t>Complete</w:t>
            </w:r>
          </w:p>
        </w:tc>
      </w:tr>
      <w:tr w:rsidR="004A44B2" w14:paraId="71C3BC9A" w14:textId="77777777" w:rsidTr="00C254FB">
        <w:trPr>
          <w:trHeight w:val="413"/>
        </w:trPr>
        <w:tc>
          <w:tcPr>
            <w:tcW w:w="2495" w:type="dxa"/>
          </w:tcPr>
          <w:p w14:paraId="3CD41B1D" w14:textId="02CE9D52" w:rsidR="004A44B2" w:rsidRDefault="004A44B2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bout Page</w:t>
            </w:r>
          </w:p>
        </w:tc>
        <w:tc>
          <w:tcPr>
            <w:tcW w:w="950" w:type="dxa"/>
          </w:tcPr>
          <w:p w14:paraId="3020F17E" w14:textId="4B76018B" w:rsidR="004A44B2" w:rsidRDefault="004A44B2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1698" w:type="dxa"/>
          </w:tcPr>
          <w:p w14:paraId="7ADD2CF6" w14:textId="77777777" w:rsidR="004A44B2" w:rsidRPr="00550BA8" w:rsidRDefault="004A44B2" w:rsidP="00FA3BA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08" w:type="dxa"/>
          </w:tcPr>
          <w:p w14:paraId="1212D06E" w14:textId="77777777" w:rsidR="004A44B2" w:rsidRPr="00550BA8" w:rsidRDefault="004A44B2" w:rsidP="00FA3BA2">
            <w:pPr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48" w:type="dxa"/>
          </w:tcPr>
          <w:p w14:paraId="76D2D790" w14:textId="314F3093" w:rsidR="004A44B2" w:rsidRPr="00550BA8" w:rsidRDefault="00426F0F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251" w:type="dxa"/>
          </w:tcPr>
          <w:p w14:paraId="11A493B8" w14:textId="0FCB691B" w:rsidR="004A44B2" w:rsidRPr="0073481C" w:rsidRDefault="004A44B2" w:rsidP="00FA3BA2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mplete</w:t>
            </w:r>
          </w:p>
        </w:tc>
      </w:tr>
      <w:tr w:rsidR="00FA3BA2" w14:paraId="467D04F4" w14:textId="77777777" w:rsidTr="00C254FB">
        <w:trPr>
          <w:trHeight w:val="413"/>
        </w:trPr>
        <w:tc>
          <w:tcPr>
            <w:tcW w:w="2495" w:type="dxa"/>
          </w:tcPr>
          <w:p w14:paraId="1B6DA444" w14:textId="2D8E7A78" w:rsidR="00FA3BA2" w:rsidRPr="00A12E1B" w:rsidRDefault="00FA3BA2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Sprint</w:t>
            </w:r>
            <w:r>
              <w:rPr>
                <w:rFonts w:ascii="Arial" w:hAnsi="Arial" w:cs="Arial"/>
                <w:b/>
                <w:bCs/>
                <w:sz w:val="24"/>
                <w:szCs w:val="24"/>
              </w:rPr>
              <w:t>-6</w:t>
            </w:r>
          </w:p>
        </w:tc>
        <w:tc>
          <w:tcPr>
            <w:tcW w:w="950" w:type="dxa"/>
          </w:tcPr>
          <w:p w14:paraId="58438165" w14:textId="08E5A92E" w:rsidR="00FA3BA2" w:rsidRPr="00A12E1B" w:rsidRDefault="00FA3BA2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16</w:t>
            </w:r>
          </w:p>
        </w:tc>
        <w:tc>
          <w:tcPr>
            <w:tcW w:w="1698" w:type="dxa"/>
          </w:tcPr>
          <w:p w14:paraId="30C7DE7A" w14:textId="03271906" w:rsidR="00FA3BA2" w:rsidRPr="00A12E1B" w:rsidRDefault="00104B5B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24.10</w:t>
            </w:r>
            <w:r w:rsidR="00FA3BA2"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.2020</w:t>
            </w:r>
          </w:p>
        </w:tc>
        <w:tc>
          <w:tcPr>
            <w:tcW w:w="1608" w:type="dxa"/>
          </w:tcPr>
          <w:p w14:paraId="7EAEBF8A" w14:textId="787AD02C" w:rsidR="00FA3BA2" w:rsidRPr="00A12E1B" w:rsidRDefault="00104B5B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30.10</w:t>
            </w:r>
            <w:r w:rsidR="00FA3BA2"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.2020</w:t>
            </w:r>
          </w:p>
        </w:tc>
        <w:tc>
          <w:tcPr>
            <w:tcW w:w="1348" w:type="dxa"/>
          </w:tcPr>
          <w:p w14:paraId="10F70D71" w14:textId="6F04A4EF" w:rsidR="00FA3BA2" w:rsidRPr="00A12E1B" w:rsidRDefault="00FA3BA2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A12E1B">
              <w:rPr>
                <w:rFonts w:ascii="Arial" w:hAnsi="Arial" w:cs="Arial"/>
                <w:b/>
                <w:bCs/>
                <w:sz w:val="24"/>
                <w:szCs w:val="24"/>
              </w:rPr>
              <w:t>7 days</w:t>
            </w:r>
          </w:p>
        </w:tc>
        <w:tc>
          <w:tcPr>
            <w:tcW w:w="1251" w:type="dxa"/>
          </w:tcPr>
          <w:p w14:paraId="70CB68B6" w14:textId="1183706C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 w:rsidRPr="0073481C">
              <w:rPr>
                <w:rFonts w:ascii="Arial" w:hAnsi="Arial" w:cs="Arial"/>
                <w:sz w:val="24"/>
                <w:szCs w:val="24"/>
              </w:rPr>
              <w:t>Complete</w:t>
            </w:r>
          </w:p>
        </w:tc>
      </w:tr>
      <w:tr w:rsidR="00FA3BA2" w14:paraId="3365B87E" w14:textId="77777777" w:rsidTr="00C254FB">
        <w:trPr>
          <w:trHeight w:val="413"/>
        </w:trPr>
        <w:tc>
          <w:tcPr>
            <w:tcW w:w="2495" w:type="dxa"/>
          </w:tcPr>
          <w:p w14:paraId="2125F8DC" w14:textId="0B35E4DC" w:rsidR="00FA3BA2" w:rsidRPr="00A12E1B" w:rsidRDefault="00FA3BA2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50BA8">
              <w:rPr>
                <w:rFonts w:ascii="Arial" w:hAnsi="Arial" w:cs="Arial"/>
                <w:sz w:val="24"/>
                <w:szCs w:val="24"/>
              </w:rPr>
              <w:t>History Page</w:t>
            </w:r>
          </w:p>
        </w:tc>
        <w:tc>
          <w:tcPr>
            <w:tcW w:w="950" w:type="dxa"/>
          </w:tcPr>
          <w:p w14:paraId="48C8E5CA" w14:textId="44C7E3BA" w:rsidR="00FA3BA2" w:rsidRPr="00A12E1B" w:rsidRDefault="00FA3BA2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698" w:type="dxa"/>
          </w:tcPr>
          <w:p w14:paraId="5E24565D" w14:textId="77777777" w:rsidR="00FA3BA2" w:rsidRPr="00A12E1B" w:rsidRDefault="00FA3BA2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608" w:type="dxa"/>
          </w:tcPr>
          <w:p w14:paraId="331221C6" w14:textId="77777777" w:rsidR="00FA3BA2" w:rsidRPr="00A12E1B" w:rsidRDefault="00FA3BA2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348" w:type="dxa"/>
          </w:tcPr>
          <w:p w14:paraId="59A689A9" w14:textId="46074C12" w:rsidR="00FA3BA2" w:rsidRPr="00426F0F" w:rsidRDefault="00426F0F" w:rsidP="00FA3BA2">
            <w:pPr>
              <w:rPr>
                <w:rFonts w:ascii="Arial" w:hAnsi="Arial" w:cs="Arial"/>
                <w:sz w:val="24"/>
                <w:szCs w:val="24"/>
              </w:rPr>
            </w:pPr>
            <w:r w:rsidRPr="00426F0F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251" w:type="dxa"/>
          </w:tcPr>
          <w:p w14:paraId="64FC0557" w14:textId="7A7C8931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 w:rsidRPr="0073481C">
              <w:rPr>
                <w:rFonts w:ascii="Arial" w:hAnsi="Arial" w:cs="Arial"/>
                <w:sz w:val="24"/>
                <w:szCs w:val="24"/>
              </w:rPr>
              <w:t>Complete</w:t>
            </w:r>
          </w:p>
        </w:tc>
      </w:tr>
      <w:tr w:rsidR="00FA3BA2" w14:paraId="4A01724D" w14:textId="77777777" w:rsidTr="00C254FB">
        <w:trPr>
          <w:trHeight w:val="413"/>
        </w:trPr>
        <w:tc>
          <w:tcPr>
            <w:tcW w:w="2495" w:type="dxa"/>
          </w:tcPr>
          <w:p w14:paraId="2F2035E3" w14:textId="2D999308" w:rsidR="00FA3BA2" w:rsidRPr="00A12E1B" w:rsidRDefault="00FA3BA2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550BA8">
              <w:rPr>
                <w:rFonts w:ascii="Arial" w:hAnsi="Arial" w:cs="Arial"/>
                <w:sz w:val="24"/>
                <w:szCs w:val="24"/>
              </w:rPr>
              <w:t>Contact information</w:t>
            </w:r>
          </w:p>
        </w:tc>
        <w:tc>
          <w:tcPr>
            <w:tcW w:w="950" w:type="dxa"/>
          </w:tcPr>
          <w:p w14:paraId="01C00DED" w14:textId="43784085" w:rsidR="00FA3BA2" w:rsidRPr="00A12E1B" w:rsidRDefault="00FA3BA2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1698" w:type="dxa"/>
          </w:tcPr>
          <w:p w14:paraId="3FE2E303" w14:textId="77777777" w:rsidR="00FA3BA2" w:rsidRPr="00A12E1B" w:rsidRDefault="00FA3BA2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608" w:type="dxa"/>
          </w:tcPr>
          <w:p w14:paraId="7E2BC07B" w14:textId="77777777" w:rsidR="00FA3BA2" w:rsidRPr="00A12E1B" w:rsidRDefault="00FA3BA2" w:rsidP="00FA3BA2">
            <w:pPr>
              <w:rPr>
                <w:rFonts w:ascii="Arial" w:hAnsi="Arial" w:cs="Arial"/>
                <w:b/>
                <w:bCs/>
                <w:sz w:val="24"/>
                <w:szCs w:val="24"/>
              </w:rPr>
            </w:pPr>
          </w:p>
        </w:tc>
        <w:tc>
          <w:tcPr>
            <w:tcW w:w="1348" w:type="dxa"/>
          </w:tcPr>
          <w:p w14:paraId="6F843015" w14:textId="20FE321F" w:rsidR="00FA3BA2" w:rsidRPr="00426F0F" w:rsidRDefault="00426F0F" w:rsidP="00FA3BA2">
            <w:pPr>
              <w:rPr>
                <w:rFonts w:ascii="Arial" w:hAnsi="Arial" w:cs="Arial"/>
                <w:sz w:val="24"/>
                <w:szCs w:val="24"/>
              </w:rPr>
            </w:pPr>
            <w:r w:rsidRPr="00426F0F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251" w:type="dxa"/>
          </w:tcPr>
          <w:p w14:paraId="3D358A25" w14:textId="16A81237" w:rsidR="00FA3BA2" w:rsidRDefault="00FA3BA2" w:rsidP="00FA3BA2">
            <w:pPr>
              <w:rPr>
                <w:rFonts w:ascii="Arial" w:hAnsi="Arial" w:cs="Arial"/>
                <w:sz w:val="24"/>
                <w:szCs w:val="24"/>
              </w:rPr>
            </w:pPr>
            <w:r w:rsidRPr="0073481C">
              <w:rPr>
                <w:rFonts w:ascii="Arial" w:hAnsi="Arial" w:cs="Arial"/>
                <w:sz w:val="24"/>
                <w:szCs w:val="24"/>
              </w:rPr>
              <w:t>Complete</w:t>
            </w:r>
          </w:p>
        </w:tc>
      </w:tr>
    </w:tbl>
    <w:p w14:paraId="03A95F18" w14:textId="77777777" w:rsidR="00A26E8B" w:rsidRPr="00A26E8B" w:rsidRDefault="00A26E8B" w:rsidP="00F46EC6">
      <w:pPr>
        <w:rPr>
          <w:rFonts w:ascii="Arial" w:hAnsi="Arial" w:cs="Arial"/>
          <w:sz w:val="24"/>
          <w:szCs w:val="24"/>
        </w:rPr>
      </w:pPr>
    </w:p>
    <w:sectPr w:rsidR="00A26E8B" w:rsidRPr="00A26E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zMzSwMLUwNDK2MDVQ0lEKTi0uzszPAykwqQUAFMoDOiwAAAA="/>
  </w:docVars>
  <w:rsids>
    <w:rsidRoot w:val="00672BB3"/>
    <w:rsid w:val="00007F9F"/>
    <w:rsid w:val="000C4B41"/>
    <w:rsid w:val="00104B5B"/>
    <w:rsid w:val="001437C5"/>
    <w:rsid w:val="001517BD"/>
    <w:rsid w:val="00204C71"/>
    <w:rsid w:val="00426F0F"/>
    <w:rsid w:val="004633AF"/>
    <w:rsid w:val="004A44B2"/>
    <w:rsid w:val="00550BA8"/>
    <w:rsid w:val="00636C7B"/>
    <w:rsid w:val="00672BB3"/>
    <w:rsid w:val="00783531"/>
    <w:rsid w:val="00784480"/>
    <w:rsid w:val="007B0C8B"/>
    <w:rsid w:val="00A26E8B"/>
    <w:rsid w:val="00AC2381"/>
    <w:rsid w:val="00AF76A9"/>
    <w:rsid w:val="00BA35E1"/>
    <w:rsid w:val="00BC08A5"/>
    <w:rsid w:val="00C254FB"/>
    <w:rsid w:val="00C62090"/>
    <w:rsid w:val="00C6770C"/>
    <w:rsid w:val="00E81453"/>
    <w:rsid w:val="00F4592E"/>
    <w:rsid w:val="00F46EC6"/>
    <w:rsid w:val="00FA3BA2"/>
    <w:rsid w:val="00FC424F"/>
    <w:rsid w:val="00FD6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DCAA7"/>
  <w15:chartTrackingRefBased/>
  <w15:docId w15:val="{0689E99B-0322-48E1-A79A-531676880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46E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6EC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IQUL ISLAM</dc:creator>
  <cp:keywords/>
  <dc:description/>
  <cp:lastModifiedBy>Windows User</cp:lastModifiedBy>
  <cp:revision>6</cp:revision>
  <dcterms:created xsi:type="dcterms:W3CDTF">2020-11-03T23:57:00Z</dcterms:created>
  <dcterms:modified xsi:type="dcterms:W3CDTF">2020-11-04T00:46:00Z</dcterms:modified>
</cp:coreProperties>
</file>